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7650" w:rsidRDefault="004A7650" w:rsidP="004A7650">
      <w:pPr>
        <w:pStyle w:val="Heading4"/>
        <w:spacing w:before="75"/>
        <w:ind w:left="0" w:right="43"/>
        <w:jc w:val="right"/>
      </w:pPr>
      <w:r w:rsidRPr="00741D0B">
        <w:rPr>
          <w:b w:val="0"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EB230A" wp14:editId="5EABF725">
                <wp:simplePos x="0" y="0"/>
                <wp:positionH relativeFrom="column">
                  <wp:posOffset>5015040</wp:posOffset>
                </wp:positionH>
                <wp:positionV relativeFrom="paragraph">
                  <wp:posOffset>-480695</wp:posOffset>
                </wp:positionV>
                <wp:extent cx="855980" cy="295910"/>
                <wp:effectExtent l="0" t="0" r="20320" b="279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7650" w:rsidRPr="00024086" w:rsidRDefault="004A7650" w:rsidP="004A765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B230A" id="Rectangle 52" o:spid="_x0000_s1026" style="position:absolute;left:0;text-align:left;margin-left:394.9pt;margin-top:-37.85pt;width:67.4pt;height:23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kB+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" fillcolor="white [3201]" strokecolor="#f79646 [3209]" strokeweight="2pt">
                <v:textbox>
                  <w:txbxContent>
                    <w:p w:rsidR="004A7650" w:rsidRPr="00024086" w:rsidRDefault="004A7650" w:rsidP="004A7650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6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Trang bìa </w:t>
      </w:r>
    </w:p>
    <w:p w:rsidR="004A7650" w:rsidRDefault="004A7650" w:rsidP="004A7650">
      <w:pPr>
        <w:pStyle w:val="Heading4"/>
        <w:spacing w:before="75"/>
        <w:ind w:left="0" w:right="43"/>
        <w:rPr>
          <w:b w:val="0"/>
          <w:sz w:val="28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6352F58" wp14:editId="416601D5">
                <wp:simplePos x="0" y="0"/>
                <wp:positionH relativeFrom="page">
                  <wp:posOffset>1057275</wp:posOffset>
                </wp:positionH>
                <wp:positionV relativeFrom="page">
                  <wp:posOffset>942975</wp:posOffset>
                </wp:positionV>
                <wp:extent cx="5975131" cy="9033510"/>
                <wp:effectExtent l="0" t="0" r="26035" b="1524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75131" cy="9033510"/>
                        </a:xfrm>
                        <a:custGeom>
                          <a:avLst/>
                          <a:gdLst>
                            <a:gd name="T0" fmla="+- 0 1671 1671"/>
                            <a:gd name="T1" fmla="*/ T0 w 9076"/>
                            <a:gd name="T2" fmla="+- 0 15329 2081"/>
                            <a:gd name="T3" fmla="*/ 15329 h 13248"/>
                            <a:gd name="T4" fmla="+- 0 10747 1671"/>
                            <a:gd name="T5" fmla="*/ T4 w 9076"/>
                            <a:gd name="T6" fmla="+- 0 15329 2081"/>
                            <a:gd name="T7" fmla="*/ 15329 h 13248"/>
                            <a:gd name="T8" fmla="+- 0 1681 1671"/>
                            <a:gd name="T9" fmla="*/ T8 w 9076"/>
                            <a:gd name="T10" fmla="+- 0 2091 2081"/>
                            <a:gd name="T11" fmla="*/ 2091 h 13248"/>
                            <a:gd name="T12" fmla="+- 0 1681 1671"/>
                            <a:gd name="T13" fmla="*/ T12 w 9076"/>
                            <a:gd name="T14" fmla="+- 0 15319 2081"/>
                            <a:gd name="T15" fmla="*/ 15319 h 13248"/>
                            <a:gd name="T16" fmla="+- 0 1671 1671"/>
                            <a:gd name="T17" fmla="*/ T16 w 9076"/>
                            <a:gd name="T18" fmla="+- 0 2081 2081"/>
                            <a:gd name="T19" fmla="*/ 2081 h 13248"/>
                            <a:gd name="T20" fmla="+- 0 10747 1671"/>
                            <a:gd name="T21" fmla="*/ T20 w 9076"/>
                            <a:gd name="T22" fmla="+- 0 2081 2081"/>
                            <a:gd name="T23" fmla="*/ 2081 h 13248"/>
                            <a:gd name="T24" fmla="+- 0 10737 1671"/>
                            <a:gd name="T25" fmla="*/ T24 w 9076"/>
                            <a:gd name="T26" fmla="+- 0 2090 2081"/>
                            <a:gd name="T27" fmla="*/ 2090 h 13248"/>
                            <a:gd name="T28" fmla="+- 0 10737 1671"/>
                            <a:gd name="T29" fmla="*/ T28 w 9076"/>
                            <a:gd name="T30" fmla="+- 0 15319 2081"/>
                            <a:gd name="T31" fmla="*/ 15319 h 13248"/>
                            <a:gd name="T32" fmla="+- 0 1711 1671"/>
                            <a:gd name="T33" fmla="*/ T32 w 9076"/>
                            <a:gd name="T34" fmla="+- 0 15289 2081"/>
                            <a:gd name="T35" fmla="*/ 15289 h 13248"/>
                            <a:gd name="T36" fmla="+- 0 10707 1671"/>
                            <a:gd name="T37" fmla="*/ T36 w 9076"/>
                            <a:gd name="T38" fmla="+- 0 15289 2081"/>
                            <a:gd name="T39" fmla="*/ 15289 h 13248"/>
                            <a:gd name="T40" fmla="+- 0 1721 1671"/>
                            <a:gd name="T41" fmla="*/ T40 w 9076"/>
                            <a:gd name="T42" fmla="+- 0 2131 2081"/>
                            <a:gd name="T43" fmla="*/ 2131 h 13248"/>
                            <a:gd name="T44" fmla="+- 0 1721 1671"/>
                            <a:gd name="T45" fmla="*/ T44 w 9076"/>
                            <a:gd name="T46" fmla="+- 0 15279 2081"/>
                            <a:gd name="T47" fmla="*/ 15279 h 13248"/>
                            <a:gd name="T48" fmla="+- 0 1711 1671"/>
                            <a:gd name="T49" fmla="*/ T48 w 9076"/>
                            <a:gd name="T50" fmla="+- 0 2121 2081"/>
                            <a:gd name="T51" fmla="*/ 2121 h 13248"/>
                            <a:gd name="T52" fmla="+- 0 10707 1671"/>
                            <a:gd name="T53" fmla="*/ T52 w 9076"/>
                            <a:gd name="T54" fmla="+- 0 2121 2081"/>
                            <a:gd name="T55" fmla="*/ 2121 h 13248"/>
                            <a:gd name="T56" fmla="+- 0 10697 1671"/>
                            <a:gd name="T57" fmla="*/ T56 w 9076"/>
                            <a:gd name="T58" fmla="+- 0 2130 2081"/>
                            <a:gd name="T59" fmla="*/ 2130 h 13248"/>
                            <a:gd name="T60" fmla="+- 0 10697 1671"/>
                            <a:gd name="T61" fmla="*/ T60 w 9076"/>
                            <a:gd name="T62" fmla="+- 0 15279 2081"/>
                            <a:gd name="T63" fmla="*/ 15279 h 1324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9076" h="13248">
                              <a:moveTo>
                                <a:pt x="0" y="13248"/>
                              </a:moveTo>
                              <a:lnTo>
                                <a:pt x="9076" y="13248"/>
                              </a:lnTo>
                              <a:moveTo>
                                <a:pt x="10" y="10"/>
                              </a:moveTo>
                              <a:lnTo>
                                <a:pt x="10" y="13238"/>
                              </a:lnTo>
                              <a:moveTo>
                                <a:pt x="0" y="0"/>
                              </a:moveTo>
                              <a:lnTo>
                                <a:pt x="9076" y="0"/>
                              </a:lnTo>
                              <a:moveTo>
                                <a:pt x="9066" y="9"/>
                              </a:moveTo>
                              <a:lnTo>
                                <a:pt x="9066" y="13238"/>
                              </a:lnTo>
                              <a:moveTo>
                                <a:pt x="40" y="13208"/>
                              </a:moveTo>
                              <a:lnTo>
                                <a:pt x="9036" y="13208"/>
                              </a:lnTo>
                              <a:moveTo>
                                <a:pt x="50" y="50"/>
                              </a:moveTo>
                              <a:lnTo>
                                <a:pt x="50" y="13198"/>
                              </a:lnTo>
                              <a:moveTo>
                                <a:pt x="40" y="40"/>
                              </a:moveTo>
                              <a:lnTo>
                                <a:pt x="9036" y="40"/>
                              </a:lnTo>
                              <a:moveTo>
                                <a:pt x="9026" y="49"/>
                              </a:moveTo>
                              <a:lnTo>
                                <a:pt x="9026" y="13198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67149" id="AutoShape 2" o:spid="_x0000_s1026" style="position:absolute;margin-left:83.25pt;margin-top:74.25pt;width:470.5pt;height:711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076,13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" path="m,13248r9076,m10,10r,13228m,l9076,t-10,9l9066,13238m40,13208r8996,m50,50r,13148m40,40r8996,m9026,49r,13149e" filled="f" strokeweight="1pt">
                <v:path arrowok="t" o:connecttype="custom" o:connectlocs="0,10452497;5975131,10452497;6583,1425805;6583,10445678;0,1418987;5975131,1418987;5968548,1425123;5968548,10445678;26334,10425221;5948797,10425221;32917,1453080;32917,10418403;26334,1446262;5948797,1446262;5942214,1452399;5942214,10418403" o:connectangles="0,0,0,0,0,0,0,0,0,0,0,0,0,0,0,0"/>
                <w10:wrap anchorx="page" anchory="page"/>
              </v:shape>
            </w:pict>
          </mc:Fallback>
        </mc:AlternateContent>
      </w:r>
    </w:p>
    <w:p w:rsidR="004A7650" w:rsidRPr="004963BE" w:rsidRDefault="004A7650" w:rsidP="004A7650">
      <w:pPr>
        <w:pStyle w:val="BodyText"/>
        <w:ind w:left="277" w:right="43"/>
        <w:jc w:val="center"/>
        <w:rPr>
          <w:sz w:val="28"/>
        </w:rPr>
      </w:pPr>
      <w:r w:rsidRPr="004963BE">
        <w:rPr>
          <w:sz w:val="28"/>
        </w:rPr>
        <w:t>ỦY BAN NHÂN DÂN TỈNH TUYÊN QUANG</w:t>
      </w:r>
    </w:p>
    <w:p w:rsidR="004A7650" w:rsidRPr="004963BE" w:rsidRDefault="004A7650" w:rsidP="004A7650">
      <w:pPr>
        <w:pStyle w:val="Heading4"/>
        <w:spacing w:before="6"/>
        <w:ind w:left="274" w:right="43"/>
        <w:jc w:val="center"/>
        <w:rPr>
          <w:sz w:val="28"/>
        </w:rPr>
      </w:pPr>
      <w:r w:rsidRPr="004963BE">
        <w:rPr>
          <w:sz w:val="28"/>
        </w:rPr>
        <w:t>TRƯỜNG ĐẠI HỌC TÂN TRÀO</w:t>
      </w:r>
    </w:p>
    <w:p w:rsidR="004A7650" w:rsidRDefault="004A7650" w:rsidP="004A7650">
      <w:pPr>
        <w:ind w:right="4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161316F" wp14:editId="08B215C4">
                <wp:simplePos x="0" y="0"/>
                <wp:positionH relativeFrom="column">
                  <wp:posOffset>2332355</wp:posOffset>
                </wp:positionH>
                <wp:positionV relativeFrom="paragraph">
                  <wp:posOffset>10071</wp:posOffset>
                </wp:positionV>
                <wp:extent cx="1590040" cy="0"/>
                <wp:effectExtent l="0" t="0" r="101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743860" id="Straight Connector 13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3.65pt,.8pt" to="308.8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" strokecolor="#4579b8 [3044]"/>
            </w:pict>
          </mc:Fallback>
        </mc:AlternateContent>
      </w:r>
    </w:p>
    <w:p w:rsidR="004A7650" w:rsidRDefault="004A7650" w:rsidP="004A7650">
      <w:pPr>
        <w:pStyle w:val="BodyText"/>
        <w:ind w:right="43"/>
        <w:rPr>
          <w:b/>
          <w:sz w:val="28"/>
        </w:rPr>
      </w:pPr>
    </w:p>
    <w:p w:rsidR="004A7650" w:rsidRDefault="004A7650" w:rsidP="004A7650">
      <w:pPr>
        <w:pStyle w:val="BodyText"/>
        <w:ind w:right="43"/>
        <w:rPr>
          <w:b/>
          <w:sz w:val="28"/>
        </w:rPr>
      </w:pPr>
    </w:p>
    <w:p w:rsidR="004A7650" w:rsidRDefault="004A7650" w:rsidP="004A7650">
      <w:pPr>
        <w:pStyle w:val="BodyText"/>
        <w:spacing w:before="10"/>
        <w:ind w:right="43"/>
        <w:rPr>
          <w:b/>
          <w:sz w:val="33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</w:p>
    <w:p w:rsidR="004A7650" w:rsidRDefault="004A7650" w:rsidP="004A7650">
      <w:pPr>
        <w:ind w:left="1216" w:right="43"/>
        <w:jc w:val="center"/>
        <w:rPr>
          <w:b/>
          <w:sz w:val="32"/>
        </w:rPr>
      </w:pPr>
      <w:r>
        <w:rPr>
          <w:b/>
          <w:sz w:val="32"/>
        </w:rPr>
        <w:t>TÊN GIÁO TRÌNH/TÀI LIỆU</w:t>
      </w:r>
    </w:p>
    <w:p w:rsidR="004A7650" w:rsidRPr="00671F71" w:rsidRDefault="004A7650" w:rsidP="004A7650">
      <w:pPr>
        <w:pStyle w:val="BodyText"/>
        <w:ind w:right="43"/>
        <w:rPr>
          <w:b/>
          <w:sz w:val="4"/>
        </w:rPr>
      </w:pPr>
    </w:p>
    <w:p w:rsidR="004A7650" w:rsidRPr="00675271" w:rsidRDefault="004A7650" w:rsidP="004A7650">
      <w:pPr>
        <w:pStyle w:val="Heading1"/>
        <w:ind w:right="43"/>
        <w:rPr>
          <w:i/>
        </w:rPr>
      </w:pPr>
      <w:r w:rsidRPr="00675271">
        <w:rPr>
          <w:i/>
        </w:rPr>
        <w:t>(Ngành đào tạo, hệ đào tạo)</w:t>
      </w: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spacing w:line="322" w:lineRule="exact"/>
        <w:ind w:left="2160" w:right="57"/>
        <w:rPr>
          <w:b/>
        </w:rPr>
      </w:pPr>
      <w:r>
        <w:rPr>
          <w:b/>
        </w:rPr>
        <w:t>Chủ biên:</w:t>
      </w:r>
    </w:p>
    <w:p w:rsidR="004A7650" w:rsidRDefault="004A7650" w:rsidP="004A7650">
      <w:pPr>
        <w:ind w:left="2160" w:right="57"/>
        <w:rPr>
          <w:b/>
        </w:rPr>
      </w:pPr>
      <w:r>
        <w:rPr>
          <w:b/>
        </w:rPr>
        <w:t>Các đồng tác giả:</w:t>
      </w: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ind w:right="43"/>
        <w:rPr>
          <w:b/>
          <w:sz w:val="30"/>
        </w:rPr>
      </w:pPr>
    </w:p>
    <w:p w:rsidR="004A7650" w:rsidRDefault="004A7650" w:rsidP="004A7650">
      <w:pPr>
        <w:pStyle w:val="BodyText"/>
        <w:spacing w:before="1"/>
        <w:ind w:right="43"/>
        <w:rPr>
          <w:b/>
          <w:sz w:val="28"/>
        </w:rPr>
      </w:pPr>
    </w:p>
    <w:p w:rsidR="004A7650" w:rsidRPr="00153EE6" w:rsidRDefault="004A7650" w:rsidP="004A7650">
      <w:pPr>
        <w:pStyle w:val="Heading3"/>
        <w:ind w:left="1217" w:right="43"/>
      </w:pPr>
      <w:r>
        <w:t>Tuyên Quang, năm……</w:t>
      </w:r>
      <w:bookmarkStart w:id="0" w:name="_GoBack"/>
      <w:bookmarkEnd w:id="0"/>
    </w:p>
    <w:p w:rsidR="00AD6B57" w:rsidRPr="004A7650" w:rsidRDefault="00AD6B57" w:rsidP="004A7650"/>
    <w:sectPr w:rsidR="00AD6B57" w:rsidRPr="004A7650" w:rsidSect="004A7650">
      <w:footerReference w:type="default" r:id="rId8"/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607" w:rsidRDefault="005F1607" w:rsidP="007568B8">
      <w:pPr>
        <w:spacing w:after="0" w:line="240" w:lineRule="auto"/>
      </w:pPr>
      <w:r>
        <w:separator/>
      </w:r>
    </w:p>
  </w:endnote>
  <w:endnote w:type="continuationSeparator" w:id="0">
    <w:p w:rsidR="005F1607" w:rsidRDefault="005F160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607" w:rsidRDefault="005F1607" w:rsidP="007568B8">
      <w:pPr>
        <w:spacing w:after="0" w:line="240" w:lineRule="auto"/>
      </w:pPr>
      <w:r>
        <w:separator/>
      </w:r>
    </w:p>
  </w:footnote>
  <w:footnote w:type="continuationSeparator" w:id="0">
    <w:p w:rsidR="005F1607" w:rsidRDefault="005F160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1607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672238-1E5C-4834-9652-50A78DDEE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1:00Z</dcterms:created>
  <dcterms:modified xsi:type="dcterms:W3CDTF">2021-11-30T04:21:00Z</dcterms:modified>
</cp:coreProperties>
</file>